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Part 1</w:t>
            </w:r>
            <w:r w:rsidR="00383C59" w:rsidRPr="007253CD">
              <w:rPr>
                <w:rFonts w:ascii="Aptos" w:hAnsi="Aptos"/>
              </w:rPr>
              <w:t>: Foo</w:t>
            </w:r>
          </w:p>
        </w:tc>
      </w:tr>
      <w:tr w:rsidR="00D87B96" w:rsidRPr="00782BE2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0D548E09" w:rsidR="00D87B96" w:rsidRPr="007253CD" w:rsidRDefault="00D87B96" w:rsidP="0016247E">
            <w:pPr>
              <w:pStyle w:val="R312Cha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Welcome to this new episode in our Digital Townhall series!</w:t>
            </w:r>
            <w:r w:rsidRPr="007253CD">
              <w:rPr>
                <w:rFonts w:ascii="Aptos" w:hAnsi="Aptos"/>
                <w:lang w:val="en-US"/>
              </w:rPr>
              <w:br/>
              <w:t>Please raise questions during the event here in the chat.</w:t>
            </w:r>
            <w:r w:rsidRPr="007253CD">
              <w:rPr>
                <w:rFonts w:ascii="Aptos" w:hAnsi="Aptos"/>
                <w:lang w:val="en-US"/>
              </w:rPr>
              <w:br/>
              <w:t>They will be picked up in the Question &amp; Answer part at the end.</w:t>
            </w:r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ane and J</w:t>
            </w:r>
            <w:r w:rsidR="00507473" w:rsidRPr="007253CD">
              <w:rPr>
                <w:rFonts w:ascii="Aptos" w:hAnsi="Aptos"/>
                <w:lang w:val="en-US"/>
              </w:rPr>
              <w:t>ohn</w:t>
            </w:r>
            <w:r w:rsidRPr="007253CD">
              <w:rPr>
                <w:rFonts w:ascii="Aptos" w:hAnsi="Aptos"/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Welcome </w:t>
            </w:r>
            <w:r w:rsidR="00CF7E20" w:rsidRPr="007253CD">
              <w:rPr>
                <w:rFonts w:ascii="Aptos" w:hAnsi="Aptos"/>
                <w:lang w:val="en-US"/>
              </w:rPr>
              <w:t xml:space="preserve">ladies and gentlemen, </w:t>
            </w:r>
            <w:r w:rsidRPr="007253CD">
              <w:rPr>
                <w:rFonts w:ascii="Aptos" w:hAnsi="Aptos"/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rFonts w:ascii="Aptos" w:hAnsi="Aptos"/>
                <w:lang w:val="en-US"/>
              </w:rPr>
              <w:t xml:space="preserve">brand </w:t>
            </w:r>
            <w:r w:rsidRPr="007253CD">
              <w:rPr>
                <w:rFonts w:ascii="Aptos" w:hAnsi="Aptos"/>
                <w:lang w:val="en-US"/>
              </w:rPr>
              <w:t>new</w:t>
            </w:r>
            <w:proofErr w:type="gramEnd"/>
            <w:r w:rsidRPr="007253CD">
              <w:rPr>
                <w:rFonts w:ascii="Aptos" w:hAnsi="Aptos"/>
                <w:lang w:val="en-US"/>
              </w:rPr>
              <w:t xml:space="preserve"> episode of our Digital Townhall series!</w:t>
            </w:r>
            <w:r w:rsidR="002401D2" w:rsidRPr="007253CD">
              <w:rPr>
                <w:rFonts w:ascii="Aptos" w:hAnsi="Aptos"/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  <w:rFonts w:ascii="Aptos" w:hAnsi="Aptos"/>
                <w:lang w:val="en-US"/>
              </w:rPr>
              <w:t>Lorem Ipsum</w:t>
            </w:r>
            <w:r w:rsidR="002401D2" w:rsidRPr="007253CD">
              <w:rPr>
                <w:rFonts w:ascii="Aptos" w:hAnsi="Aptos"/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I’m Jane, your moderator. And t</w:t>
            </w:r>
            <w:r w:rsidR="00F04505" w:rsidRPr="007253CD">
              <w:rPr>
                <w:rFonts w:ascii="Aptos" w:hAnsi="Aptos"/>
                <w:lang w:val="en-US"/>
              </w:rPr>
              <w:t>oday I’ve with me our CEO, John Doe. Welcome, John!</w:t>
            </w:r>
          </w:p>
        </w:tc>
      </w:tr>
      <w:tr w:rsidR="00F04505" w:rsidRPr="00782BE2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4AFABB19" w14:textId="0BB05E8F" w:rsidR="008D5B1D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Hello</w:t>
            </w:r>
            <w:r w:rsidR="0065351B" w:rsidRPr="007253CD">
              <w:rPr>
                <w:rFonts w:ascii="Aptos" w:hAnsi="Aptos"/>
                <w:lang w:val="en-US"/>
              </w:rPr>
              <w:t>,</w:t>
            </w:r>
            <w:r w:rsidRPr="007253CD">
              <w:rPr>
                <w:rFonts w:ascii="Aptos" w:hAnsi="Aptos"/>
                <w:lang w:val="en-US"/>
              </w:rPr>
              <w:t xml:space="preserve"> Jane! Thanks for the invitation.</w:t>
            </w:r>
            <w:r w:rsidR="00DE2297">
              <w:rPr>
                <w:rFonts w:ascii="Aptos" w:hAnsi="Aptos"/>
                <w:lang w:val="en-US"/>
              </w:rPr>
              <w:br/>
            </w:r>
            <w:proofErr w:type="spellStart"/>
            <w:proofErr w:type="gramStart"/>
            <w:r w:rsidR="00DE2297" w:rsidRPr="00B02B6A">
              <w:rPr>
                <w:rStyle w:val="R325State"/>
                <w:lang w:val="en-US"/>
              </w:rPr>
              <w:t>sc:preset</w:t>
            </w:r>
            <w:proofErr w:type="spellEnd"/>
            <w:proofErr w:type="gramEnd"/>
            <w:r w:rsidR="00DE2297" w:rsidRPr="00B02B6A">
              <w:rPr>
                <w:rStyle w:val="R325State"/>
                <w:lang w:val="en-US"/>
              </w:rPr>
              <w:t>=1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00B67A62" w14:textId="77777777" w:rsidR="00B201F1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Lorem Ipsum is </w:t>
            </w:r>
            <w:r w:rsidRPr="007253CD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7253CD">
              <w:rPr>
                <w:rFonts w:ascii="Aptos" w:hAnsi="Aptos"/>
                <w:lang w:val="en-US"/>
              </w:rPr>
              <w:t xml:space="preserve"> text of </w:t>
            </w:r>
            <w:r w:rsidRPr="007253CD">
              <w:rPr>
                <w:rStyle w:val="R323KeyMessage"/>
                <w:rFonts w:ascii="Aptos" w:hAnsi="Aptos"/>
                <w:lang w:val="en-US"/>
              </w:rPr>
              <w:t xml:space="preserve">the printing and typesetting industry. </w:t>
            </w:r>
            <w:r w:rsidRPr="007253CD">
              <w:rPr>
                <w:rFonts w:ascii="Aptos" w:hAnsi="Aptos"/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  <w:rFonts w:ascii="Aptos" w:hAnsi="Aptos"/>
                <w:lang w:val="en-US"/>
              </w:rPr>
              <w:t>dummy text</w:t>
            </w:r>
            <w:r w:rsidRPr="007253CD">
              <w:rPr>
                <w:rFonts w:ascii="Aptos" w:hAnsi="Aptos"/>
                <w:lang w:val="en-US"/>
              </w:rPr>
              <w:t xml:space="preserve"> ever since the 1500s, when an unknown printer took a galley of type and scrambled it to </w:t>
            </w:r>
            <w:r w:rsidRPr="007253CD">
              <w:rPr>
                <w:rStyle w:val="R322KeyWord"/>
                <w:rFonts w:ascii="Aptos" w:hAnsi="Aptos"/>
                <w:lang w:val="en-US"/>
              </w:rPr>
              <w:t>make a type specimen</w:t>
            </w:r>
            <w:r w:rsidRPr="007253CD">
              <w:rPr>
                <w:rFonts w:ascii="Aptos" w:hAnsi="Aptos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225F78F6" w14:textId="7EAAEE41" w:rsidR="00DE2297" w:rsidRPr="00DE2297" w:rsidRDefault="00DE2297" w:rsidP="00DE2297">
            <w:pPr>
              <w:pStyle w:val="R318UList1"/>
              <w:numPr>
                <w:ilvl w:val="0"/>
                <w:numId w:val="0"/>
              </w:numPr>
              <w:spacing w:after="80"/>
              <w:rPr>
                <w:rStyle w:val="R325State"/>
              </w:rPr>
            </w:pPr>
            <w:proofErr w:type="spellStart"/>
            <w:proofErr w:type="gramStart"/>
            <w:r w:rsidRPr="00DE2297">
              <w:rPr>
                <w:rStyle w:val="R325State"/>
              </w:rPr>
              <w:t>ppt:</w:t>
            </w:r>
            <w:r w:rsidR="00782BE2">
              <w:rPr>
                <w:rStyle w:val="R325State"/>
              </w:rPr>
              <w:t>goto</w:t>
            </w:r>
            <w:proofErr w:type="spellEnd"/>
            <w:proofErr w:type="gramEnd"/>
            <w:r w:rsidRPr="00DE2297">
              <w:rPr>
                <w:rStyle w:val="R325State"/>
              </w:rPr>
              <w:t>=1</w:t>
            </w:r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SLIDE1</w:t>
            </w:r>
          </w:p>
          <w:p w14:paraId="6F1179BF" w14:textId="76EB7B4F" w:rsidR="00A55969" w:rsidRPr="00A55969" w:rsidRDefault="00A55969" w:rsidP="00A55969">
            <w:pPr>
              <w:rPr>
                <w:rStyle w:val="R325State"/>
                <w:lang w:val="en-US"/>
              </w:rPr>
            </w:pPr>
            <w:proofErr w:type="spellStart"/>
            <w:proofErr w:type="gramStart"/>
            <w:r>
              <w:rPr>
                <w:rStyle w:val="R325State"/>
              </w:rPr>
              <w:t>ppt:</w:t>
            </w:r>
            <w:r w:rsidR="00B02B6A">
              <w:rPr>
                <w:rStyle w:val="R325State"/>
              </w:rPr>
              <w:t>next</w:t>
            </w:r>
            <w:proofErr w:type="spellEnd"/>
            <w:proofErr w:type="gramEnd"/>
            <w:r w:rsidR="00DE2297">
              <w:rPr>
                <w:rStyle w:val="R325State"/>
              </w:rPr>
              <w:t xml:space="preserve"> </w:t>
            </w:r>
            <w:proofErr w:type="spellStart"/>
            <w:proofErr w:type="gramStart"/>
            <w:r w:rsidR="00DE2297">
              <w:rPr>
                <w:rStyle w:val="R325State"/>
              </w:rPr>
              <w:t>sc:preset</w:t>
            </w:r>
            <w:proofErr w:type="spellEnd"/>
            <w:proofErr w:type="gramEnd"/>
            <w:r w:rsidR="00DE2297">
              <w:rPr>
                <w:rStyle w:val="R325State"/>
              </w:rPr>
              <w:t>=2</w:t>
            </w:r>
          </w:p>
          <w:p w14:paraId="597D392E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70DA190" w14:textId="10BBAE8B" w:rsidR="00B201F1" w:rsidRPr="00782BE2" w:rsidRDefault="00B201F1" w:rsidP="0016247E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82BE2">
              <w:rPr>
                <w:rFonts w:ascii="Aptos" w:hAnsi="Aptos"/>
                <w:lang w:val="en-US"/>
              </w:rPr>
              <w:t>Foo Bar Quux</w:t>
            </w:r>
            <w:r w:rsidR="00782BE2" w:rsidRPr="00782BE2">
              <w:rPr>
                <w:rFonts w:ascii="Aptos" w:hAnsi="Aptos"/>
                <w:lang w:val="en-US"/>
              </w:rPr>
              <w:t xml:space="preserve"> </w:t>
            </w:r>
            <w:proofErr w:type="spellStart"/>
            <w:proofErr w:type="gramStart"/>
            <w:r w:rsidR="00782BE2" w:rsidRPr="00782BE2">
              <w:rPr>
                <w:rStyle w:val="R325State"/>
                <w:lang w:val="en-US"/>
              </w:rPr>
              <w:t>ppt:next</w:t>
            </w:r>
            <w:proofErr w:type="spellEnd"/>
            <w:proofErr w:type="gramEnd"/>
          </w:p>
          <w:p w14:paraId="6119AB59" w14:textId="5C20F2C0" w:rsidR="00B201F1" w:rsidRPr="007253CD" w:rsidRDefault="00B201F1" w:rsidP="0016247E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7A4F0416" w14:textId="39AAC567" w:rsidR="00DE2297" w:rsidRPr="00DE2297" w:rsidRDefault="00DE2297" w:rsidP="00DE2297">
            <w:pPr>
              <w:pStyle w:val="R318UList1"/>
              <w:numPr>
                <w:ilvl w:val="0"/>
                <w:numId w:val="0"/>
              </w:numPr>
              <w:spacing w:after="80"/>
              <w:ind w:left="340" w:hanging="340"/>
              <w:rPr>
                <w:rStyle w:val="R325State"/>
              </w:rPr>
            </w:pPr>
            <w:r w:rsidRPr="00DE2297">
              <w:rPr>
                <w:rStyle w:val="R325State"/>
              </w:rPr>
              <w:t>ppt:</w:t>
            </w:r>
            <w:r w:rsidR="00782BE2">
              <w:rPr>
                <w:rStyle w:val="R325State"/>
              </w:rPr>
              <w:t>goto</w:t>
            </w:r>
            <w:r w:rsidRPr="00DE2297">
              <w:rPr>
                <w:rStyle w:val="R325State"/>
              </w:rPr>
              <w:t>=</w:t>
            </w:r>
            <w:r w:rsidR="00782BE2">
              <w:rPr>
                <w:rStyle w:val="R325State"/>
              </w:rPr>
              <w:t>5</w:t>
            </w:r>
          </w:p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782BE2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782BE2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782BE2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122Toggle"/>
                <w:rFonts w:ascii="Aptos" w:hAnsi="Aptos"/>
              </w:rPr>
              <w:t>Toggle</w:t>
            </w:r>
            <w:proofErr w:type="spellEnd"/>
            <w:r w:rsidRPr="00D87B96">
              <w:rPr>
                <w:rStyle w:val="R122Toggle"/>
                <w:rFonts w:ascii="Aptos" w:hAnsi="Aptos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782BE2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782BE2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782BE2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782BE2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782BE2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782BE2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782BE2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D87B96" w:rsidRDefault="00C4169E" w:rsidP="00B57CA2">
            <w:pPr>
              <w:pStyle w:val="R312Cha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>: Chat</w:t>
            </w:r>
          </w:p>
        </w:tc>
        <w:tc>
          <w:tcPr>
            <w:tcW w:w="7074" w:type="dxa"/>
          </w:tcPr>
          <w:p w14:paraId="2D04962D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782BE2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0F85FF7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formation 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for the event control only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782BE2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69D9636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Information about displayed conten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782BE2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782BE2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782BE2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782BE2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782BE2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782BE2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321Emphasis"/>
                <w:rFonts w:ascii="Aptos" w:hAnsi="Apto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782BE2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782BE2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782BE2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8714F6" w:rsidRPr="008714F6" w14:paraId="039DC942" w14:textId="77777777" w:rsidTr="009E1CE5">
        <w:trPr>
          <w:trHeight w:val="583"/>
        </w:trPr>
        <w:tc>
          <w:tcPr>
            <w:tcW w:w="3964" w:type="dxa"/>
          </w:tcPr>
          <w:p w14:paraId="2B67BEA7" w14:textId="0AAD424A" w:rsidR="008714F6" w:rsidRPr="008714F6" w:rsidRDefault="008714F6" w:rsidP="009E1CE5">
            <w:pPr>
              <w:rPr>
                <w:rStyle w:val="R325State"/>
              </w:rPr>
            </w:pPr>
            <w:r w:rsidRPr="008714F6">
              <w:rPr>
                <w:rStyle w:val="R325State"/>
              </w:rPr>
              <w:t>R325: State</w:t>
            </w:r>
          </w:p>
        </w:tc>
        <w:tc>
          <w:tcPr>
            <w:tcW w:w="7074" w:type="dxa"/>
          </w:tcPr>
          <w:p w14:paraId="4609DE31" w14:textId="6F608AEF" w:rsidR="008714F6" w:rsidRPr="00D87B96" w:rsidRDefault="008714F6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utomatically emitted state information for the event control only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 is not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5131D" w14:textId="77777777" w:rsidR="00B03BF9" w:rsidRDefault="00B03BF9" w:rsidP="0009074B">
      <w:pPr>
        <w:spacing w:after="0" w:line="240" w:lineRule="auto"/>
      </w:pPr>
      <w:r>
        <w:separator/>
      </w:r>
    </w:p>
  </w:endnote>
  <w:endnote w:type="continuationSeparator" w:id="0">
    <w:p w14:paraId="0AC9E709" w14:textId="77777777" w:rsidR="00B03BF9" w:rsidRDefault="00B03BF9" w:rsidP="0009074B">
      <w:pPr>
        <w:spacing w:after="0" w:line="240" w:lineRule="auto"/>
      </w:pPr>
      <w:r>
        <w:continuationSeparator/>
      </w:r>
    </w:p>
  </w:endnote>
  <w:endnote w:type="continuationNotice" w:id="1">
    <w:p w14:paraId="68E04C3E" w14:textId="77777777" w:rsidR="00B03BF9" w:rsidRDefault="00B03B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5EFD6C" w14:textId="77777777" w:rsidR="00B03BF9" w:rsidRDefault="00B03BF9" w:rsidP="0009074B">
      <w:pPr>
        <w:spacing w:after="0" w:line="240" w:lineRule="auto"/>
      </w:pPr>
      <w:r>
        <w:separator/>
      </w:r>
    </w:p>
  </w:footnote>
  <w:footnote w:type="continuationSeparator" w:id="0">
    <w:p w14:paraId="7B08E860" w14:textId="77777777" w:rsidR="00B03BF9" w:rsidRDefault="00B03BF9" w:rsidP="0009074B">
      <w:pPr>
        <w:spacing w:after="0" w:line="240" w:lineRule="auto"/>
      </w:pPr>
      <w:r>
        <w:continuationSeparator/>
      </w:r>
    </w:p>
  </w:footnote>
  <w:footnote w:type="continuationNotice" w:id="1">
    <w:p w14:paraId="47AACAA7" w14:textId="77777777" w:rsidR="00B03BF9" w:rsidRDefault="00B03B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5Hint">
    <w:name w:val="R315: Hint"/>
    <w:basedOn w:val="Normal"/>
    <w:next w:val="Normal"/>
    <w:qFormat/>
    <w:rsid w:val="007E0DFC"/>
    <w:pPr>
      <w:shd w:val="clear" w:color="auto" w:fill="7DB4EA"/>
      <w:spacing w:before="40" w:after="40" w:line="240" w:lineRule="auto"/>
      <w:contextualSpacing/>
    </w:pPr>
    <w:rPr>
      <w:rFonts w:cstheme="minorHAnsi"/>
      <w:i/>
      <w:color w:val="FFFFFF" w:themeColor="background1"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7253CD"/>
    <w:rPr>
      <w:rFonts w:asciiTheme="minorHAnsi" w:hAnsiTheme="minorHAnsi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7E0DFC"/>
    <w:rPr>
      <w:rFonts w:asciiTheme="minorHAnsi" w:hAnsiTheme="minorHAnsi" w:cstheme="minorHAnsi"/>
      <w:color w:val="1067B2"/>
    </w:rPr>
  </w:style>
  <w:style w:type="character" w:customStyle="1" w:styleId="R325State">
    <w:name w:val="R325: State"/>
    <w:basedOn w:val="DefaultParagraphFont"/>
    <w:uiPriority w:val="1"/>
    <w:qFormat/>
    <w:rsid w:val="008714F6"/>
    <w:rPr>
      <w:i w:val="0"/>
      <w:color w:val="B26813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3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92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65</cp:revision>
  <dcterms:created xsi:type="dcterms:W3CDTF">2024-11-09T14:18:00Z</dcterms:created>
  <dcterms:modified xsi:type="dcterms:W3CDTF">2025-04-2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